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C188F" w14:textId="1B1B5F33" w:rsidR="00B7414E" w:rsidRPr="00D10DE4" w:rsidRDefault="00B7414E" w:rsidP="00E039BE">
      <w:pPr>
        <w:rPr>
          <w:rFonts w:ascii="Times New Roman" w:hAnsi="Times New Roman"/>
          <w:iCs/>
          <w:sz w:val="22"/>
          <w:szCs w:val="22"/>
        </w:rPr>
      </w:pPr>
      <w:r w:rsidRPr="00D10DE4">
        <w:rPr>
          <w:rFonts w:ascii="Times New Roman" w:hAnsi="Times New Roman"/>
          <w:iCs/>
          <w:sz w:val="22"/>
          <w:szCs w:val="22"/>
        </w:rPr>
        <w:t>&lt;Constellation Mission&gt;</w:t>
      </w:r>
    </w:p>
    <w:p w14:paraId="6C951661" w14:textId="465E39CC" w:rsidR="00DC03F5" w:rsidRPr="00D10DE4" w:rsidRDefault="00DC03F5" w:rsidP="00E039BE">
      <w:pPr>
        <w:rPr>
          <w:rFonts w:ascii="Times New Roman" w:hAnsi="Times New Roman"/>
          <w:i/>
          <w:sz w:val="22"/>
          <w:szCs w:val="22"/>
        </w:rPr>
      </w:pPr>
      <w:r w:rsidRPr="00D10DE4">
        <w:rPr>
          <w:rFonts w:ascii="Times New Roman" w:hAnsi="Times New Roman"/>
          <w:i/>
          <w:sz w:val="22"/>
          <w:szCs w:val="22"/>
        </w:rPr>
        <w:t xml:space="preserve">Limit 5 pages, single spaced, 11 </w:t>
      </w:r>
      <w:proofErr w:type="spellStart"/>
      <w:r w:rsidRPr="00D10DE4">
        <w:rPr>
          <w:rFonts w:ascii="Times New Roman" w:hAnsi="Times New Roman"/>
          <w:i/>
          <w:sz w:val="22"/>
          <w:szCs w:val="22"/>
        </w:rPr>
        <w:t>pt</w:t>
      </w:r>
      <w:proofErr w:type="spellEnd"/>
      <w:r w:rsidRPr="00D10DE4">
        <w:rPr>
          <w:rFonts w:ascii="Times New Roman" w:hAnsi="Times New Roman"/>
          <w:i/>
          <w:sz w:val="22"/>
          <w:szCs w:val="22"/>
        </w:rPr>
        <w:t xml:space="preserve"> font, in English. A4 or Letter paper with 2cm margins on a</w:t>
      </w:r>
      <w:r w:rsidR="00B87243" w:rsidRPr="00D10DE4">
        <w:rPr>
          <w:rFonts w:ascii="Times New Roman" w:hAnsi="Times New Roman"/>
          <w:i/>
          <w:sz w:val="22"/>
          <w:szCs w:val="22"/>
        </w:rPr>
        <w:t>l</w:t>
      </w:r>
      <w:r w:rsidRPr="00D10DE4">
        <w:rPr>
          <w:rFonts w:ascii="Times New Roman" w:hAnsi="Times New Roman"/>
          <w:i/>
          <w:sz w:val="22"/>
          <w:szCs w:val="22"/>
        </w:rPr>
        <w:t>l sides. Number all pages</w:t>
      </w:r>
      <w:r w:rsidR="00B87243" w:rsidRPr="00D10DE4">
        <w:rPr>
          <w:rFonts w:ascii="Times New Roman" w:hAnsi="Times New Roman"/>
          <w:i/>
          <w:sz w:val="22"/>
          <w:szCs w:val="22"/>
        </w:rPr>
        <w:t>.</w:t>
      </w:r>
    </w:p>
    <w:p w14:paraId="2E88887E" w14:textId="77777777" w:rsidR="00DC03F5" w:rsidRPr="00D10DE4" w:rsidRDefault="00DC03F5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78570993" w14:textId="77777777" w:rsidR="00B041C9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Title:</w:t>
      </w:r>
    </w:p>
    <w:p w14:paraId="7AA7E28D" w14:textId="1F7EDCBB" w:rsidR="0075169A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Primary Point of Contact (POC)</w:t>
      </w:r>
      <w:r w:rsidR="0075169A" w:rsidRPr="00D10DE4">
        <w:rPr>
          <w:rFonts w:ascii="Times New Roman" w:hAnsi="Times New Roman"/>
          <w:b/>
          <w:bCs/>
          <w:sz w:val="22"/>
          <w:szCs w:val="22"/>
        </w:rPr>
        <w:t>：</w:t>
      </w:r>
    </w:p>
    <w:p w14:paraId="3E17366D" w14:textId="6431C4CC" w:rsidR="00B041C9" w:rsidRPr="00D10DE4" w:rsidRDefault="0075169A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E</w:t>
      </w:r>
      <w:r w:rsidR="00B041C9" w:rsidRPr="00D10DE4">
        <w:rPr>
          <w:rFonts w:ascii="Times New Roman" w:hAnsi="Times New Roman"/>
          <w:b/>
          <w:bCs/>
          <w:sz w:val="22"/>
          <w:szCs w:val="22"/>
        </w:rPr>
        <w:t xml:space="preserve">mail: </w:t>
      </w:r>
    </w:p>
    <w:p w14:paraId="1B8FCE57" w14:textId="77777777" w:rsidR="00B041C9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 xml:space="preserve">Co-authors: </w:t>
      </w:r>
    </w:p>
    <w:p w14:paraId="2B017066" w14:textId="14F8FDEF" w:rsidR="00E039BE" w:rsidRPr="00D10DE4" w:rsidRDefault="00B041C9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Organization:</w:t>
      </w:r>
    </w:p>
    <w:p w14:paraId="7141B49F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00BB211D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Need</w:t>
      </w:r>
    </w:p>
    <w:p w14:paraId="25F21800" w14:textId="77777777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In 2-3 sentences describe the fundamental need (humanitarian, business, scientific, etc.) you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mission idea addresses. For </w:t>
      </w:r>
      <w:proofErr w:type="gramStart"/>
      <w:r w:rsidRPr="00D10DE4">
        <w:rPr>
          <w:rFonts w:ascii="Times New Roman" w:hAnsi="Times New Roman"/>
          <w:sz w:val="22"/>
          <w:szCs w:val="22"/>
        </w:rPr>
        <w:t>example</w:t>
      </w:r>
      <w:proofErr w:type="gramEnd"/>
      <w:r w:rsidRPr="00D10DE4">
        <w:rPr>
          <w:rFonts w:ascii="Times New Roman" w:hAnsi="Times New Roman"/>
          <w:sz w:val="22"/>
          <w:szCs w:val="22"/>
        </w:rPr>
        <w:t xml:space="preserve"> "Equatorial countries need timely tsunami warnings," and why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this need is not being fully addressed by current or conventional large space systems.</w:t>
      </w:r>
    </w:p>
    <w:p w14:paraId="538F6FE6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40C49CDD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Mission Objectives</w:t>
      </w:r>
    </w:p>
    <w:p w14:paraId="51C2A566" w14:textId="006F371E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 xml:space="preserve">List and describe no more than 5 mission objectives and </w:t>
      </w:r>
      <w:r w:rsidR="0075169A" w:rsidRPr="00D10DE4">
        <w:rPr>
          <w:rFonts w:ascii="Times New Roman" w:hAnsi="Times New Roman"/>
          <w:sz w:val="22"/>
          <w:szCs w:val="22"/>
        </w:rPr>
        <w:t>prioritize</w:t>
      </w:r>
      <w:r w:rsidRPr="00D10DE4">
        <w:rPr>
          <w:rFonts w:ascii="Times New Roman" w:hAnsi="Times New Roman"/>
          <w:sz w:val="22"/>
          <w:szCs w:val="22"/>
        </w:rPr>
        <w:t xml:space="preserve"> them. These should be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quantitative in nature and serve as overall measures of effectiveness for the mission.</w:t>
      </w:r>
    </w:p>
    <w:p w14:paraId="33500F1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1601224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Concept of Operations</w:t>
      </w:r>
    </w:p>
    <w:p w14:paraId="7DA4C3AB" w14:textId="77777777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List and describe key mission elements (ground segments, space segments, launch, etc.) and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describe their primary interfaces. Use diagrams and tables as appropriate.</w:t>
      </w:r>
    </w:p>
    <w:p w14:paraId="34F37A1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7B9FD80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Key Performance Parameters</w:t>
      </w:r>
    </w:p>
    <w:p w14:paraId="3E2FD1FF" w14:textId="77777777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List and explain the technical rationale for 3-5 key performance parameters that enable the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successful conduct of your mission idea. For example, tsunami detection may depend on better than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20 m spatial resolution in the visible spectrum.</w:t>
      </w:r>
    </w:p>
    <w:p w14:paraId="4B97FFE0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13FFEDB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Space Segment Description</w:t>
      </w:r>
    </w:p>
    <w:p w14:paraId="2F20E02A" w14:textId="77777777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the conceptual design for your satellite system or systems. List key specifications (</w:t>
      </w:r>
      <w:proofErr w:type="gramStart"/>
      <w:r w:rsidRPr="00D10DE4">
        <w:rPr>
          <w:rFonts w:ascii="Times New Roman" w:hAnsi="Times New Roman"/>
          <w:sz w:val="22"/>
          <w:szCs w:val="22"/>
        </w:rPr>
        <w:t>e.g.</w:t>
      </w:r>
      <w:proofErr w:type="gramEnd"/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mass, volume, peak and average power, link budget, delta-V, etc.). Diagrams or simple CAD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drawings are encouraged.</w:t>
      </w:r>
    </w:p>
    <w:p w14:paraId="1B44857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EC1411C" w14:textId="060328CD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Orbit/Constellation</w:t>
      </w:r>
      <w:r w:rsidR="00F04C46" w:rsidRPr="00D10DE4">
        <w:rPr>
          <w:rFonts w:ascii="Times New Roman" w:hAnsi="Times New Roman"/>
          <w:b/>
          <w:bCs/>
          <w:sz w:val="22"/>
          <w:szCs w:val="22"/>
        </w:rPr>
        <w:t>/</w:t>
      </w:r>
      <w:r w:rsidRPr="00D10DE4">
        <w:rPr>
          <w:rFonts w:ascii="Times New Roman" w:hAnsi="Times New Roman"/>
          <w:b/>
          <w:bCs/>
          <w:sz w:val="22"/>
          <w:szCs w:val="22"/>
        </w:rPr>
        <w:t>Description</w:t>
      </w:r>
    </w:p>
    <w:p w14:paraId="3B9A4F0B" w14:textId="400D58B8" w:rsidR="008271DD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the orbital elements for the desired mission constellation</w:t>
      </w:r>
      <w:r w:rsidR="008239B7" w:rsidRPr="00D10DE4">
        <w:rPr>
          <w:rFonts w:ascii="Times New Roman" w:hAnsi="Times New Roman"/>
          <w:sz w:val="22"/>
          <w:szCs w:val="22"/>
        </w:rPr>
        <w:t>/formation</w:t>
      </w:r>
      <w:r w:rsidRPr="00D10DE4">
        <w:rPr>
          <w:rFonts w:ascii="Times New Roman" w:hAnsi="Times New Roman"/>
          <w:sz w:val="22"/>
          <w:szCs w:val="22"/>
        </w:rPr>
        <w:t xml:space="preserve"> and explain the technical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rationale for its selection. Presentation of analytical results ground coverage or user access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computations or simulations is encouraged.</w:t>
      </w:r>
    </w:p>
    <w:p w14:paraId="5697EE1A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1D963BF5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Implementation Plan</w:t>
      </w:r>
    </w:p>
    <w:p w14:paraId="2786D7AF" w14:textId="37DB729C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how your organization, or your organization working with others, could implement you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idea. </w:t>
      </w:r>
      <w:r w:rsidRPr="00D10DE4">
        <w:rPr>
          <w:rFonts w:ascii="Times New Roman" w:hAnsi="Times New Roman"/>
          <w:sz w:val="22"/>
          <w:szCs w:val="22"/>
        </w:rPr>
        <w:lastRenderedPageBreak/>
        <w:t>Provide a reasonable estimate of total life cycle cost to include design, development,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assembly, integration, testing, launch, </w:t>
      </w:r>
      <w:proofErr w:type="gramStart"/>
      <w:r w:rsidRPr="00D10DE4">
        <w:rPr>
          <w:rFonts w:ascii="Times New Roman" w:hAnsi="Times New Roman"/>
          <w:sz w:val="22"/>
          <w:szCs w:val="22"/>
        </w:rPr>
        <w:t>operations</w:t>
      </w:r>
      <w:proofErr w:type="gramEnd"/>
      <w:r w:rsidRPr="00D10DE4">
        <w:rPr>
          <w:rFonts w:ascii="Times New Roman" w:hAnsi="Times New Roman"/>
          <w:sz w:val="22"/>
          <w:szCs w:val="22"/>
        </w:rPr>
        <w:t xml:space="preserve"> and disposal. </w:t>
      </w:r>
      <w:r w:rsidR="006D7E70" w:rsidRPr="00D10DE4">
        <w:rPr>
          <w:rFonts w:ascii="Times New Roman" w:hAnsi="Times New Roman"/>
          <w:sz w:val="22"/>
          <w:szCs w:val="22"/>
        </w:rPr>
        <w:t>Provide considerations about project sustainability where applicable (</w:t>
      </w:r>
      <w:proofErr w:type="gramStart"/>
      <w:r w:rsidR="006D7E70" w:rsidRPr="00D10DE4">
        <w:rPr>
          <w:rFonts w:ascii="Times New Roman" w:hAnsi="Times New Roman"/>
          <w:sz w:val="22"/>
          <w:szCs w:val="22"/>
        </w:rPr>
        <w:t>e.g.</w:t>
      </w:r>
      <w:proofErr w:type="gramEnd"/>
      <w:r w:rsidR="006D7E70" w:rsidRPr="00D10DE4">
        <w:rPr>
          <w:rFonts w:ascii="Times New Roman" w:hAnsi="Times New Roman"/>
          <w:sz w:val="22"/>
          <w:szCs w:val="22"/>
        </w:rPr>
        <w:t xml:space="preserve"> "the next round constellations")".</w:t>
      </w:r>
      <w:r w:rsidR="00B87243" w:rsidRPr="00D10DE4">
        <w:rPr>
          <w:rFonts w:ascii="Times New Roman" w:hAnsi="Times New Roman"/>
          <w:sz w:val="22"/>
          <w:szCs w:val="22"/>
        </w:rPr>
        <w:t xml:space="preserve"> List</w:t>
      </w:r>
      <w:r w:rsidRPr="00D10DE4">
        <w:rPr>
          <w:rFonts w:ascii="Times New Roman" w:hAnsi="Times New Roman"/>
          <w:sz w:val="22"/>
          <w:szCs w:val="22"/>
        </w:rPr>
        <w:t xml:space="preserve"> any facilities or othe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infrastructure to be used or needed. Describe the project organization. Present a top-level project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schedule starting from authority to proceed. List and describe the top 5 project risks (technical o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programmatic).</w:t>
      </w:r>
      <w:r w:rsidR="006D7E70" w:rsidRPr="00D10DE4">
        <w:rPr>
          <w:rFonts w:ascii="Times New Roman" w:hAnsi="Times New Roman"/>
          <w:sz w:val="22"/>
          <w:szCs w:val="22"/>
        </w:rPr>
        <w:t xml:space="preserve"> </w:t>
      </w:r>
    </w:p>
    <w:p w14:paraId="7B0D1875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40703013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References</w:t>
      </w:r>
    </w:p>
    <w:p w14:paraId="304A58CC" w14:textId="54BF66D0" w:rsidR="00A377BF" w:rsidRPr="001B3398" w:rsidRDefault="00E039BE" w:rsidP="007E1BB1">
      <w:pPr>
        <w:rPr>
          <w:rFonts w:ascii="Times New Roman" w:hAnsi="Times New Roman" w:hint="eastAsia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List any technical references for your idea</w:t>
      </w:r>
      <w:r w:rsidR="007E1BB1">
        <w:rPr>
          <w:rFonts w:ascii="Times New Roman" w:hAnsi="Times New Roman"/>
          <w:sz w:val="22"/>
          <w:szCs w:val="22"/>
        </w:rPr>
        <w:t>.</w:t>
      </w:r>
    </w:p>
    <w:p w14:paraId="6BC92C02" w14:textId="77777777" w:rsidR="007C24B0" w:rsidRDefault="007C24B0" w:rsidP="00E039BE"/>
    <w:sectPr w:rsidR="007C24B0" w:rsidSect="00297532">
      <w:headerReference w:type="default" r:id="rId6"/>
      <w:footerReference w:type="even" r:id="rId7"/>
      <w:footerReference w:type="default" r:id="rId8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95698" w14:textId="77777777" w:rsidR="00F961F8" w:rsidRDefault="00F961F8">
      <w:r>
        <w:separator/>
      </w:r>
    </w:p>
  </w:endnote>
  <w:endnote w:type="continuationSeparator" w:id="0">
    <w:p w14:paraId="4DEFAB96" w14:textId="77777777" w:rsidR="00F961F8" w:rsidRDefault="00F96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EE28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C76D8A" w14:textId="77777777" w:rsidR="00E047F1" w:rsidRDefault="00E047F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D2ADA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34E1B9B3" w14:textId="77777777" w:rsidR="00E047F1" w:rsidRDefault="00E047F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E2600" w14:textId="77777777" w:rsidR="00F961F8" w:rsidRDefault="00F961F8">
      <w:r>
        <w:separator/>
      </w:r>
    </w:p>
  </w:footnote>
  <w:footnote w:type="continuationSeparator" w:id="0">
    <w:p w14:paraId="24AB2195" w14:textId="77777777" w:rsidR="00F961F8" w:rsidRDefault="00F961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6E1C1" w14:textId="3B496594" w:rsidR="00E047F1" w:rsidRDefault="00E047F1" w:rsidP="00297532">
    <w:pPr>
      <w:pStyle w:val="a3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3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YxsDQxtDQysbRU0lEKTi0uzszPAykwrgUA88SrwCwAAAA="/>
  </w:docVars>
  <w:rsids>
    <w:rsidRoot w:val="00E039BE"/>
    <w:rsid w:val="0002245E"/>
    <w:rsid w:val="00026B5D"/>
    <w:rsid w:val="0004552F"/>
    <w:rsid w:val="00045EB0"/>
    <w:rsid w:val="00074AE4"/>
    <w:rsid w:val="00076B76"/>
    <w:rsid w:val="000A3554"/>
    <w:rsid w:val="000C5BBE"/>
    <w:rsid w:val="000F5456"/>
    <w:rsid w:val="00183577"/>
    <w:rsid w:val="001B3398"/>
    <w:rsid w:val="001B4A6B"/>
    <w:rsid w:val="001E45BE"/>
    <w:rsid w:val="001F1E81"/>
    <w:rsid w:val="002121B4"/>
    <w:rsid w:val="0021242F"/>
    <w:rsid w:val="002958DA"/>
    <w:rsid w:val="00297532"/>
    <w:rsid w:val="002B0D25"/>
    <w:rsid w:val="002B651C"/>
    <w:rsid w:val="00305375"/>
    <w:rsid w:val="00313CBD"/>
    <w:rsid w:val="0032288E"/>
    <w:rsid w:val="0034022B"/>
    <w:rsid w:val="003962E6"/>
    <w:rsid w:val="003C13A4"/>
    <w:rsid w:val="003D60A7"/>
    <w:rsid w:val="004211BA"/>
    <w:rsid w:val="004458D4"/>
    <w:rsid w:val="00451C79"/>
    <w:rsid w:val="004550B1"/>
    <w:rsid w:val="004C146E"/>
    <w:rsid w:val="00500580"/>
    <w:rsid w:val="00506593"/>
    <w:rsid w:val="005477F3"/>
    <w:rsid w:val="0062284D"/>
    <w:rsid w:val="00630308"/>
    <w:rsid w:val="006331AB"/>
    <w:rsid w:val="00642AEE"/>
    <w:rsid w:val="006B5BF4"/>
    <w:rsid w:val="006D0515"/>
    <w:rsid w:val="006D7E70"/>
    <w:rsid w:val="006E5953"/>
    <w:rsid w:val="00701D43"/>
    <w:rsid w:val="007324C5"/>
    <w:rsid w:val="0075169A"/>
    <w:rsid w:val="007712E5"/>
    <w:rsid w:val="007759EF"/>
    <w:rsid w:val="007832F3"/>
    <w:rsid w:val="007B2CE8"/>
    <w:rsid w:val="007C1021"/>
    <w:rsid w:val="007C24B0"/>
    <w:rsid w:val="007C3C01"/>
    <w:rsid w:val="007E1BB1"/>
    <w:rsid w:val="007F3751"/>
    <w:rsid w:val="007F4517"/>
    <w:rsid w:val="008239B7"/>
    <w:rsid w:val="00826A4A"/>
    <w:rsid w:val="008271DD"/>
    <w:rsid w:val="0085039C"/>
    <w:rsid w:val="00861F30"/>
    <w:rsid w:val="00896616"/>
    <w:rsid w:val="008B21C9"/>
    <w:rsid w:val="008F1903"/>
    <w:rsid w:val="008F3217"/>
    <w:rsid w:val="00934C9D"/>
    <w:rsid w:val="009913F5"/>
    <w:rsid w:val="009C0B62"/>
    <w:rsid w:val="00A32BCC"/>
    <w:rsid w:val="00A377BF"/>
    <w:rsid w:val="00A52D15"/>
    <w:rsid w:val="00B041C9"/>
    <w:rsid w:val="00B7414E"/>
    <w:rsid w:val="00B87243"/>
    <w:rsid w:val="00BF0AFA"/>
    <w:rsid w:val="00C04D72"/>
    <w:rsid w:val="00C31267"/>
    <w:rsid w:val="00C35A6D"/>
    <w:rsid w:val="00C7739B"/>
    <w:rsid w:val="00D10DE4"/>
    <w:rsid w:val="00D4077A"/>
    <w:rsid w:val="00D505A9"/>
    <w:rsid w:val="00DA0989"/>
    <w:rsid w:val="00DC03F5"/>
    <w:rsid w:val="00E039BE"/>
    <w:rsid w:val="00E047F1"/>
    <w:rsid w:val="00E25AF8"/>
    <w:rsid w:val="00E87E5B"/>
    <w:rsid w:val="00EA494F"/>
    <w:rsid w:val="00ED6F25"/>
    <w:rsid w:val="00F04C46"/>
    <w:rsid w:val="00F3672B"/>
    <w:rsid w:val="00F40FD3"/>
    <w:rsid w:val="00F47D6D"/>
    <w:rsid w:val="00F961F8"/>
    <w:rsid w:val="00FC5544"/>
    <w:rsid w:val="00FE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586AC5D"/>
  <w15:chartTrackingRefBased/>
  <w15:docId w15:val="{8866CDA3-9074-4CC2-A81A-34A8A73A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9753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297532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6B5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AXELSPACE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Rei</dc:creator>
  <cp:keywords/>
  <dc:description/>
  <cp:lastModifiedBy>川島 レイ</cp:lastModifiedBy>
  <cp:revision>2</cp:revision>
  <dcterms:created xsi:type="dcterms:W3CDTF">2022-03-12T13:41:00Z</dcterms:created>
  <dcterms:modified xsi:type="dcterms:W3CDTF">2022-03-12T13:41:00Z</dcterms:modified>
</cp:coreProperties>
</file>